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China</w:t>
      </w:r>
      <w:r>
        <w:t xml:space="preserve"> </w:t>
      </w:r>
      <w:r>
        <w:t xml:space="preserve">Shanghai</w:t>
      </w:r>
    </w:p>
    <w:bookmarkStart w:id="23"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pecific position or opportunity] at your organization, as a dedicated Musician with a passion for blending global artistic influences with the vibrant cultural landscape of China Shanghai. As someone who has spent years honing their craft and exploring the dynamic interplay between music and culture, I am eager to contribute my skills, creativity, and deep appreciation for the arts to an environment that values innovation and tradition as much as I do.</w:t>
      </w:r>
    </w:p>
    <w:p>
      <w:pPr>
        <w:pStyle w:val="BodyText"/>
      </w:pPr>
      <w:r>
        <w:t xml:space="preserve">My journey as a Musician began in [your city/country], where I immersed myself in various genres—from classical compositions to contemporary electronic music—while constantly seeking ways to connect with audiences on an emotional and intellectual level. Over the years, I have performed in diverse settings, from intimate acoustic venues to large-scale festivals, each experience sharpening my ability to adapt and thrive in different musical contexts. However, it is the unique cultural fusion of China Shanghai that has always captivated me. The city’s blend of historical richness and modern energy creates a fertile ground for artistic expression, and I am excited about the opportunity to contribute my talents here.</w:t>
      </w:r>
    </w:p>
    <w:bookmarkStart w:id="20" w:name="why-china-shanghai"/>
    <w:p>
      <w:pPr>
        <w:pStyle w:val="Heading2"/>
      </w:pPr>
      <w:r>
        <w:t xml:space="preserve">Why China Shanghai?</w:t>
      </w:r>
    </w:p>
    <w:p>
      <w:pPr>
        <w:pStyle w:val="FirstParagraph"/>
      </w:pPr>
      <w:r>
        <w:t xml:space="preserve">China Shanghai is not just a city; it is a living symphony of tradition and innovation. The streets pulse with the rhythm of street performers, while cutting-edge music venues like Xintiandi and the Bund continue to attract global talent. As a Musician, I am particularly drawn to the city’s ability to bridge Eastern and Western musical philosophies. Whether it’s collaborating with local artists who incorporate traditional Chinese instruments into modern compositions or exploring the growing influence of jazz, pop, and experimental music in Shanghai’s scene, I see endless possibilities for growth and collaboration.</w:t>
      </w:r>
    </w:p>
    <w:p>
      <w:pPr>
        <w:pStyle w:val="BodyText"/>
      </w:pPr>
      <w:r>
        <w:t xml:space="preserve">My experience as a Musician has taught me the importance of cultural sensitivity and adaptability. In China Shanghai, where music often serves as a bridge between generations and communities, I have learned to appreciate the nuances of local traditions while also embracing the freedom to innovate. For instance, during my time [mention any relevant experience in Shanghai or related projects], I worked with a group of Chinese musicians to create a fusion piece that combined classical guzheng melodies with electronic beats. This project not only deepened my understanding of Chinese musical heritage but also reinforced my belief in the power of music to transcend boundaries.</w:t>
      </w:r>
    </w:p>
    <w:bookmarkEnd w:id="20"/>
    <w:bookmarkStart w:id="21" w:name="skills-and-contributions"/>
    <w:p>
      <w:pPr>
        <w:pStyle w:val="Heading2"/>
      </w:pPr>
      <w:r>
        <w:t xml:space="preserve">Skills and Contributions</w:t>
      </w:r>
    </w:p>
    <w:p>
      <w:pPr>
        <w:pStyle w:val="FirstParagraph"/>
      </w:pPr>
      <w:r>
        <w:t xml:space="preserve">As a Musician, I bring a unique blend of technical expertise, creative vision, and cultural awareness. My proficiency in [list specific instruments or skills, e.g., "guitar, piano, and vocal performance"] allows me to contribute to a wide range of musical projects. Additionally, my ability to compose original works and arrange existing pieces ensures that I can adapt to the specific needs of any organization or event. I am also fluent in [mention languages if applicable], which further enables me to communicate effectively with local artists, producers, and audiences in China Shanghai.</w:t>
      </w:r>
    </w:p>
    <w:p>
      <w:pPr>
        <w:pStyle w:val="BodyText"/>
      </w:pPr>
      <w:r>
        <w:t xml:space="preserve">What sets me apart is my commitment to fostering community through music. Whether it’s organizing workshops for young musicians or performing at cultural festivals, I believe that music should be a tool for connection and empowerment. In China Shanghai, where the arts are increasingly recognized as a vital part of the city’s identity, I am eager to play a role in nurturing this creative ecosystem. My goal is not only to perform but to collaborate, inspire, and contribute to the ongoing evolution of Shanghai’s musical landscape.</w:t>
      </w:r>
    </w:p>
    <w:bookmarkEnd w:id="21"/>
    <w:bookmarkStart w:id="22" w:name="conclusion"/>
    <w:p>
      <w:pPr>
        <w:pStyle w:val="Heading2"/>
      </w:pPr>
      <w:r>
        <w:t xml:space="preserve">Conclusion</w:t>
      </w:r>
    </w:p>
    <w:p>
      <w:pPr>
        <w:pStyle w:val="FirstParagraph"/>
      </w:pPr>
      <w:r>
        <w:t xml:space="preserve">In conclusion, I am confident that my background as a Musician and my deep admiration for China Shanghai’s artistic environment make me a strong candidate for this opportunity. I am excited about the possibility of joining your team and contributing to the continued growth of music in this extraordinary city. Thank you for considering my application, and I would be honored to discuss how my skills and passion align with your vision.</w:t>
      </w:r>
    </w:p>
    <w:p>
      <w:pPr>
        <w:pStyle w:val="BodyText"/>
      </w:pPr>
      <w:r>
        <w:t xml:space="preserve">Warm regards,</w:t>
      </w:r>
    </w:p>
    <w:p>
      <w:pPr>
        <w:pStyle w:val="BodyText"/>
      </w:pPr>
      <w:r>
        <w:t xml:space="preserve">[Your Full Name]</w:t>
      </w:r>
    </w:p>
    <w:p>
      <w:pPr>
        <w:pStyle w:val="BodyText"/>
      </w:pPr>
      <w:r>
        <w:t xml:space="preserve">[Your Contact Information]</w:t>
      </w:r>
    </w:p>
    <w:p>
      <w:pPr>
        <w:pStyle w:val="BodyText"/>
      </w:pPr>
      <w:r>
        <w:t xml:space="preserve">[Website or Portfolio Link (if applicabl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usician in China Shanghai</dc:title>
  <dc:creator/>
  <cp:keywords/>
  <dcterms:created xsi:type="dcterms:W3CDTF">2026-07-23T13:01:13Z</dcterms:created>
  <dcterms:modified xsi:type="dcterms:W3CDTF">2026-07-23T13:01:13Z</dcterms:modified>
</cp:coreProperties>
</file>

<file path=docProps/custom.xml><?xml version="1.0" encoding="utf-8"?>
<Properties xmlns="http://schemas.openxmlformats.org/officeDocument/2006/custom-properties" xmlns:vt="http://schemas.openxmlformats.org/officeDocument/2006/docPropsVTypes"/>
</file>